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908BA5" w14:textId="77777777" w:rsidR="00297628" w:rsidRDefault="00297628" w:rsidP="00297628">
      <w:pPr>
        <w:pStyle w:val="NoSpacing"/>
        <w:jc w:val="center"/>
        <w:rPr>
          <w:b/>
          <w:sz w:val="72"/>
          <w:szCs w:val="72"/>
        </w:rPr>
      </w:pPr>
      <w:r w:rsidRPr="00297628">
        <w:rPr>
          <w:b/>
          <w:sz w:val="72"/>
          <w:szCs w:val="72"/>
        </w:rPr>
        <w:t>Software Requirements Specification</w:t>
      </w:r>
    </w:p>
    <w:p w14:paraId="3549FC14" w14:textId="77777777" w:rsidR="00297628" w:rsidRPr="00297628" w:rsidRDefault="00297628" w:rsidP="00297628">
      <w:pPr>
        <w:pStyle w:val="NoSpacing"/>
        <w:jc w:val="center"/>
        <w:rPr>
          <w:b/>
          <w:sz w:val="72"/>
          <w:szCs w:val="72"/>
        </w:rPr>
      </w:pPr>
    </w:p>
    <w:p w14:paraId="72585B83" w14:textId="77777777" w:rsidR="00297628" w:rsidRDefault="006807B1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F</w:t>
      </w:r>
      <w:r w:rsidR="00297628" w:rsidRPr="00297628">
        <w:rPr>
          <w:sz w:val="40"/>
          <w:szCs w:val="40"/>
        </w:rPr>
        <w:t>or</w:t>
      </w:r>
    </w:p>
    <w:p w14:paraId="42BB9F09" w14:textId="77777777" w:rsidR="006807B1" w:rsidRPr="00297628" w:rsidRDefault="006807B1" w:rsidP="00297628">
      <w:pPr>
        <w:pStyle w:val="NoSpacing"/>
        <w:jc w:val="center"/>
        <w:rPr>
          <w:sz w:val="40"/>
          <w:szCs w:val="40"/>
        </w:rPr>
      </w:pPr>
    </w:p>
    <w:p w14:paraId="22408DFD" w14:textId="77777777" w:rsidR="00DC000C" w:rsidRPr="00DC000C" w:rsidRDefault="00DC000C" w:rsidP="00DC000C">
      <w:pPr>
        <w:pStyle w:val="NoSpacing"/>
        <w:jc w:val="center"/>
        <w:rPr>
          <w:sz w:val="40"/>
          <w:szCs w:val="40"/>
          <w:lang w:val="en-IN"/>
        </w:rPr>
      </w:pPr>
      <w:proofErr w:type="spellStart"/>
      <w:r>
        <w:rPr>
          <w:sz w:val="40"/>
          <w:szCs w:val="40"/>
        </w:rPr>
        <w:t>AdaptiPlan</w:t>
      </w:r>
      <w:proofErr w:type="spellEnd"/>
      <w:r>
        <w:rPr>
          <w:sz w:val="40"/>
          <w:szCs w:val="40"/>
        </w:rPr>
        <w:t xml:space="preserve">: </w:t>
      </w:r>
      <w:r w:rsidRPr="00DC000C">
        <w:rPr>
          <w:sz w:val="40"/>
          <w:szCs w:val="40"/>
          <w:lang w:val="en-IN"/>
        </w:rPr>
        <w:t>Intelligent Scenario Modelling for Climate Change Mitigation using Computational Statistical Model</w:t>
      </w:r>
    </w:p>
    <w:p w14:paraId="32D0EC38" w14:textId="2193F329" w:rsidR="00297628" w:rsidRDefault="00297628" w:rsidP="00297628">
      <w:pPr>
        <w:pStyle w:val="NoSpacing"/>
        <w:jc w:val="center"/>
        <w:rPr>
          <w:sz w:val="40"/>
          <w:szCs w:val="40"/>
        </w:rPr>
      </w:pPr>
    </w:p>
    <w:p w14:paraId="1402F2EB" w14:textId="77777777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368372DA" w14:textId="7983E0CE" w:rsidR="00297628" w:rsidRDefault="00DC000C" w:rsidP="00297628">
      <w:pPr>
        <w:pStyle w:val="NoSpacing"/>
        <w:jc w:val="center"/>
        <w:rPr>
          <w:sz w:val="40"/>
          <w:szCs w:val="40"/>
        </w:rPr>
      </w:pPr>
      <w:r>
        <w:rPr>
          <w:sz w:val="40"/>
          <w:szCs w:val="40"/>
        </w:rPr>
        <w:t>10-10-2024</w:t>
      </w:r>
    </w:p>
    <w:p w14:paraId="76455AFB" w14:textId="77777777" w:rsidR="00DC000C" w:rsidRDefault="00DC000C" w:rsidP="00297628">
      <w:pPr>
        <w:pStyle w:val="NoSpacing"/>
        <w:jc w:val="center"/>
        <w:rPr>
          <w:sz w:val="40"/>
          <w:szCs w:val="40"/>
        </w:rPr>
      </w:pPr>
    </w:p>
    <w:p w14:paraId="6BD9DD46" w14:textId="77777777" w:rsidR="00297628" w:rsidRDefault="00297628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 xml:space="preserve">Prepared by </w:t>
      </w:r>
    </w:p>
    <w:p w14:paraId="200ABC98" w14:textId="77777777" w:rsidR="00297628" w:rsidRDefault="00297628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830"/>
        <w:gridCol w:w="2268"/>
        <w:gridCol w:w="4395"/>
      </w:tblGrid>
      <w:tr w:rsidR="006807B1" w14:paraId="7F673BB6" w14:textId="77777777" w:rsidTr="00DC000C">
        <w:tc>
          <w:tcPr>
            <w:tcW w:w="2830" w:type="dxa"/>
          </w:tcPr>
          <w:p w14:paraId="56F1D7ED" w14:textId="77777777" w:rsidR="006807B1" w:rsidRPr="006807B1" w:rsidRDefault="006807B1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pecialization</w:t>
            </w:r>
          </w:p>
        </w:tc>
        <w:tc>
          <w:tcPr>
            <w:tcW w:w="2268" w:type="dxa"/>
          </w:tcPr>
          <w:p w14:paraId="16F58E98" w14:textId="77777777" w:rsidR="006807B1" w:rsidRPr="006807B1" w:rsidRDefault="006464AB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AP ID</w:t>
            </w:r>
          </w:p>
        </w:tc>
        <w:tc>
          <w:tcPr>
            <w:tcW w:w="4395" w:type="dxa"/>
          </w:tcPr>
          <w:p w14:paraId="656C1B7B" w14:textId="77777777" w:rsidR="006807B1" w:rsidRPr="006807B1" w:rsidRDefault="006464AB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Name</w:t>
            </w:r>
          </w:p>
        </w:tc>
      </w:tr>
      <w:tr w:rsidR="006807B1" w14:paraId="51722E36" w14:textId="77777777" w:rsidTr="00DC000C">
        <w:tc>
          <w:tcPr>
            <w:tcW w:w="2830" w:type="dxa"/>
          </w:tcPr>
          <w:p w14:paraId="366AA2E3" w14:textId="400CC22D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IML HONS.</w:t>
            </w:r>
          </w:p>
        </w:tc>
        <w:tc>
          <w:tcPr>
            <w:tcW w:w="2268" w:type="dxa"/>
          </w:tcPr>
          <w:p w14:paraId="33F7BC5A" w14:textId="23237FC3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500090912</w:t>
            </w:r>
          </w:p>
        </w:tc>
        <w:tc>
          <w:tcPr>
            <w:tcW w:w="4395" w:type="dxa"/>
          </w:tcPr>
          <w:p w14:paraId="42019306" w14:textId="1E8D910B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CHARU GUPTA</w:t>
            </w:r>
          </w:p>
        </w:tc>
      </w:tr>
      <w:tr w:rsidR="006807B1" w14:paraId="63A9F034" w14:textId="77777777" w:rsidTr="00DC000C">
        <w:tc>
          <w:tcPr>
            <w:tcW w:w="2830" w:type="dxa"/>
          </w:tcPr>
          <w:p w14:paraId="2463B013" w14:textId="55790E8F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IML HONS.</w:t>
            </w:r>
          </w:p>
        </w:tc>
        <w:tc>
          <w:tcPr>
            <w:tcW w:w="2268" w:type="dxa"/>
          </w:tcPr>
          <w:p w14:paraId="1F66964E" w14:textId="358E693D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500094127</w:t>
            </w:r>
          </w:p>
        </w:tc>
        <w:tc>
          <w:tcPr>
            <w:tcW w:w="4395" w:type="dxa"/>
          </w:tcPr>
          <w:p w14:paraId="3DA0FA2A" w14:textId="69D520E1" w:rsidR="006807B1" w:rsidRDefault="00DC000C" w:rsidP="00297628">
            <w:pPr>
              <w:pStyle w:val="NoSpacing"/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LAKSHAY AGARWAL</w:t>
            </w:r>
          </w:p>
        </w:tc>
      </w:tr>
    </w:tbl>
    <w:p w14:paraId="61A85825" w14:textId="77777777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4AB29BC6" w14:textId="7C42F2A5" w:rsidR="006807B1" w:rsidRDefault="006807B1" w:rsidP="006807B1">
      <w:pPr>
        <w:spacing w:before="9"/>
        <w:ind w:left="1703" w:right="1699"/>
        <w:jc w:val="center"/>
        <w:rPr>
          <w:sz w:val="28"/>
        </w:rPr>
      </w:pPr>
    </w:p>
    <w:p w14:paraId="410EE6C0" w14:textId="730237D4" w:rsidR="006807B1" w:rsidRDefault="006807B1" w:rsidP="006807B1">
      <w:pPr>
        <w:spacing w:before="9"/>
        <w:ind w:left="1703" w:right="1699"/>
        <w:jc w:val="center"/>
        <w:rPr>
          <w:sz w:val="28"/>
        </w:rPr>
      </w:pPr>
    </w:p>
    <w:p w14:paraId="084D1CB7" w14:textId="74A0827C" w:rsidR="00DC000C" w:rsidRDefault="00DC000C" w:rsidP="00DC000C">
      <w:pPr>
        <w:pStyle w:val="BodyText"/>
        <w:spacing w:before="317" w:line="446" w:lineRule="auto"/>
        <w:jc w:val="center"/>
      </w:pPr>
      <w:r>
        <w:rPr>
          <w:noProof/>
        </w:rPr>
        <w:drawing>
          <wp:inline distT="0" distB="0" distL="0" distR="0" wp14:anchorId="732AAEAB" wp14:editId="477BD4D3">
            <wp:extent cx="2285365" cy="626745"/>
            <wp:effectExtent l="0" t="0" r="635" b="1905"/>
            <wp:docPr id="1510090358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5365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44B09" w14:textId="16B3BC57" w:rsidR="00DC000C" w:rsidRDefault="00DC000C" w:rsidP="00DC000C">
      <w:pPr>
        <w:pStyle w:val="BodyText"/>
        <w:spacing w:before="317" w:line="446" w:lineRule="auto"/>
        <w:jc w:val="center"/>
      </w:pPr>
      <w:r>
        <w:t>Artificial Intelligence Cluster</w:t>
      </w:r>
    </w:p>
    <w:p w14:paraId="3D4FA13D" w14:textId="77777777" w:rsidR="00DC000C" w:rsidRDefault="00DC000C" w:rsidP="00DC000C">
      <w:pPr>
        <w:pStyle w:val="BodyText"/>
        <w:spacing w:line="446" w:lineRule="auto"/>
        <w:jc w:val="center"/>
        <w:rPr>
          <w:spacing w:val="-67"/>
        </w:rPr>
      </w:pPr>
      <w:r>
        <w:t>School of</w:t>
      </w:r>
      <w:r>
        <w:rPr>
          <w:spacing w:val="-1"/>
        </w:rPr>
        <w:t xml:space="preserve"> </w:t>
      </w:r>
      <w:r>
        <w:t>Computer</w:t>
      </w:r>
      <w:r>
        <w:rPr>
          <w:spacing w:val="-4"/>
        </w:rPr>
        <w:t xml:space="preserve"> </w:t>
      </w:r>
      <w:r>
        <w:t>Science</w:t>
      </w:r>
    </w:p>
    <w:p w14:paraId="32E97C80" w14:textId="77777777" w:rsidR="00DC000C" w:rsidRPr="00FD7496" w:rsidRDefault="00DC000C" w:rsidP="00DC000C">
      <w:pPr>
        <w:pStyle w:val="BodyText"/>
        <w:spacing w:line="446" w:lineRule="auto"/>
        <w:jc w:val="center"/>
      </w:pPr>
      <w:r>
        <w:t>UPES Dehradun –</w:t>
      </w:r>
      <w:r>
        <w:rPr>
          <w:spacing w:val="-2"/>
        </w:rPr>
        <w:t xml:space="preserve"> </w:t>
      </w:r>
      <w:r>
        <w:t>248007, Uttarakhand</w:t>
      </w:r>
    </w:p>
    <w:p w14:paraId="6D62BED1" w14:textId="77777777" w:rsidR="006807B1" w:rsidRPr="001173EF" w:rsidRDefault="006807B1" w:rsidP="001173EF">
      <w:pPr>
        <w:pStyle w:val="TOCEntry"/>
        <w:jc w:val="center"/>
        <w:rPr>
          <w:sz w:val="40"/>
          <w:szCs w:val="40"/>
        </w:rPr>
      </w:pPr>
      <w:r w:rsidRPr="001173EF">
        <w:rPr>
          <w:sz w:val="40"/>
          <w:szCs w:val="40"/>
        </w:rPr>
        <w:lastRenderedPageBreak/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"/>
        <w:gridCol w:w="7010"/>
        <w:gridCol w:w="1600"/>
      </w:tblGrid>
      <w:tr w:rsidR="00146C2F" w14:paraId="4EE53E72" w14:textId="77777777" w:rsidTr="00DC000C">
        <w:tc>
          <w:tcPr>
            <w:tcW w:w="7366" w:type="dxa"/>
            <w:gridSpan w:val="2"/>
          </w:tcPr>
          <w:p w14:paraId="003F54C3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1600" w:type="dxa"/>
          </w:tcPr>
          <w:p w14:paraId="18A361A2" w14:textId="77777777"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Page No</w:t>
            </w:r>
          </w:p>
        </w:tc>
      </w:tr>
      <w:tr w:rsidR="00146C2F" w14:paraId="50AD3C01" w14:textId="77777777" w:rsidTr="00DC000C">
        <w:tc>
          <w:tcPr>
            <w:tcW w:w="7366" w:type="dxa"/>
            <w:gridSpan w:val="2"/>
          </w:tcPr>
          <w:p w14:paraId="4B998545" w14:textId="682B80D6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600" w:type="dxa"/>
          </w:tcPr>
          <w:p w14:paraId="5B9A7CA9" w14:textId="77777777"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0013617D" w14:textId="77777777" w:rsidTr="00DC000C">
        <w:tc>
          <w:tcPr>
            <w:tcW w:w="0" w:type="auto"/>
          </w:tcPr>
          <w:p w14:paraId="0A864D57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010" w:type="dxa"/>
          </w:tcPr>
          <w:p w14:paraId="5D51AD17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  <w:tc>
          <w:tcPr>
            <w:tcW w:w="1600" w:type="dxa"/>
          </w:tcPr>
          <w:p w14:paraId="216A24D2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51F9AE2C" w14:textId="77777777" w:rsidTr="00DC000C">
        <w:tc>
          <w:tcPr>
            <w:tcW w:w="0" w:type="auto"/>
          </w:tcPr>
          <w:p w14:paraId="028F99AF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5A077490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1 Purpose of the Project</w:t>
            </w:r>
          </w:p>
        </w:tc>
        <w:tc>
          <w:tcPr>
            <w:tcW w:w="1600" w:type="dxa"/>
          </w:tcPr>
          <w:p w14:paraId="6B0FA354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02267BB8" w14:textId="77777777" w:rsidTr="00DC000C">
        <w:tc>
          <w:tcPr>
            <w:tcW w:w="0" w:type="auto"/>
          </w:tcPr>
          <w:p w14:paraId="729BB41C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5A59861D" w14:textId="77777777" w:rsidR="00146C2F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2 Target Beneficiary</w:t>
            </w:r>
          </w:p>
        </w:tc>
        <w:tc>
          <w:tcPr>
            <w:tcW w:w="1600" w:type="dxa"/>
          </w:tcPr>
          <w:p w14:paraId="377AEEC3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14:paraId="2848D437" w14:textId="77777777" w:rsidTr="00DC000C">
        <w:tc>
          <w:tcPr>
            <w:tcW w:w="0" w:type="auto"/>
          </w:tcPr>
          <w:p w14:paraId="19650342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533AC468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3 Project Scope</w:t>
            </w:r>
          </w:p>
        </w:tc>
        <w:tc>
          <w:tcPr>
            <w:tcW w:w="1600" w:type="dxa"/>
          </w:tcPr>
          <w:p w14:paraId="108DBAED" w14:textId="77777777"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3DF27B1B" w14:textId="77777777" w:rsidTr="00DC000C">
        <w:tc>
          <w:tcPr>
            <w:tcW w:w="0" w:type="auto"/>
          </w:tcPr>
          <w:p w14:paraId="0D020BB7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228814C5" w14:textId="77777777" w:rsidR="00146C2F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4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46C2F" w:rsidRPr="001173EF">
              <w:rPr>
                <w:rFonts w:ascii="Times New Roman" w:hAnsi="Times New Roman"/>
                <w:sz w:val="28"/>
                <w:szCs w:val="28"/>
              </w:rPr>
              <w:t>References</w:t>
            </w:r>
          </w:p>
        </w:tc>
        <w:tc>
          <w:tcPr>
            <w:tcW w:w="1600" w:type="dxa"/>
          </w:tcPr>
          <w:p w14:paraId="59918043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1288092B" w14:textId="77777777" w:rsidTr="00DC000C">
        <w:tc>
          <w:tcPr>
            <w:tcW w:w="0" w:type="auto"/>
          </w:tcPr>
          <w:p w14:paraId="1A69A2D0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7010" w:type="dxa"/>
          </w:tcPr>
          <w:p w14:paraId="6197BD88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  <w:tc>
          <w:tcPr>
            <w:tcW w:w="1600" w:type="dxa"/>
          </w:tcPr>
          <w:p w14:paraId="154EFE8C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6D0B43A3" w14:textId="77777777" w:rsidTr="00DC000C">
        <w:tc>
          <w:tcPr>
            <w:tcW w:w="0" w:type="auto"/>
          </w:tcPr>
          <w:p w14:paraId="07D474F7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7C97E000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2.1 Reference Algorithm </w:t>
            </w:r>
          </w:p>
        </w:tc>
        <w:tc>
          <w:tcPr>
            <w:tcW w:w="1600" w:type="dxa"/>
          </w:tcPr>
          <w:p w14:paraId="697949A6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14:paraId="064A0CFB" w14:textId="77777777" w:rsidTr="00DC000C">
        <w:tc>
          <w:tcPr>
            <w:tcW w:w="0" w:type="auto"/>
          </w:tcPr>
          <w:p w14:paraId="642EB85A" w14:textId="77777777"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6F634383" w14:textId="77777777" w:rsidR="00146C2F" w:rsidRPr="001173EF" w:rsidRDefault="00146C2F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2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>Data/ Data structure</w:t>
            </w:r>
          </w:p>
        </w:tc>
        <w:tc>
          <w:tcPr>
            <w:tcW w:w="1600" w:type="dxa"/>
          </w:tcPr>
          <w:p w14:paraId="4E21EB3B" w14:textId="77777777"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14:paraId="2772BD9D" w14:textId="77777777" w:rsidTr="00DC000C">
        <w:tc>
          <w:tcPr>
            <w:tcW w:w="0" w:type="auto"/>
          </w:tcPr>
          <w:p w14:paraId="61E0A4CA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021ECEA6" w14:textId="77777777" w:rsidR="00C24367" w:rsidRPr="001173EF" w:rsidRDefault="00C24367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3 SWOT Analysis</w:t>
            </w:r>
          </w:p>
        </w:tc>
        <w:tc>
          <w:tcPr>
            <w:tcW w:w="1600" w:type="dxa"/>
          </w:tcPr>
          <w:p w14:paraId="72EA740B" w14:textId="77777777"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14:paraId="473CBF98" w14:textId="77777777" w:rsidTr="00DC000C">
        <w:tc>
          <w:tcPr>
            <w:tcW w:w="0" w:type="auto"/>
          </w:tcPr>
          <w:p w14:paraId="77E104ED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0E86F096" w14:textId="77777777" w:rsidR="007B5C80" w:rsidRPr="001173EF" w:rsidRDefault="00C24367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4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73EF">
              <w:rPr>
                <w:rFonts w:ascii="Times New Roman" w:hAnsi="Times New Roman"/>
                <w:sz w:val="28"/>
                <w:szCs w:val="28"/>
              </w:rPr>
              <w:t>Project Features</w:t>
            </w:r>
          </w:p>
        </w:tc>
        <w:tc>
          <w:tcPr>
            <w:tcW w:w="1600" w:type="dxa"/>
          </w:tcPr>
          <w:p w14:paraId="69C860F6" w14:textId="77777777"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14:paraId="1767935C" w14:textId="77777777" w:rsidTr="00DC000C">
        <w:tc>
          <w:tcPr>
            <w:tcW w:w="0" w:type="auto"/>
          </w:tcPr>
          <w:p w14:paraId="008EF839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07D5598F" w14:textId="77777777" w:rsidR="007B5C80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5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User Classes and Characteristics</w:t>
            </w:r>
          </w:p>
        </w:tc>
        <w:tc>
          <w:tcPr>
            <w:tcW w:w="1600" w:type="dxa"/>
          </w:tcPr>
          <w:p w14:paraId="1ED974EE" w14:textId="77777777"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14:paraId="1C31FCDD" w14:textId="77777777" w:rsidTr="00DC000C">
        <w:tc>
          <w:tcPr>
            <w:tcW w:w="0" w:type="auto"/>
          </w:tcPr>
          <w:p w14:paraId="7B8CF7CA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6A0AEDE3" w14:textId="77777777"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6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Design and Implementation Constraints</w:t>
            </w:r>
          </w:p>
        </w:tc>
        <w:tc>
          <w:tcPr>
            <w:tcW w:w="1600" w:type="dxa"/>
          </w:tcPr>
          <w:p w14:paraId="40551C78" w14:textId="77777777"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14:paraId="7CC7D1CF" w14:textId="77777777" w:rsidTr="00DC000C">
        <w:tc>
          <w:tcPr>
            <w:tcW w:w="0" w:type="auto"/>
          </w:tcPr>
          <w:p w14:paraId="44BE78E3" w14:textId="77777777"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5A3064B2" w14:textId="77777777"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7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Design diagrams</w:t>
            </w:r>
          </w:p>
        </w:tc>
        <w:tc>
          <w:tcPr>
            <w:tcW w:w="1600" w:type="dxa"/>
          </w:tcPr>
          <w:p w14:paraId="0D93DE67" w14:textId="77777777"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14:paraId="6B6DFB74" w14:textId="77777777" w:rsidTr="00DC000C">
        <w:tc>
          <w:tcPr>
            <w:tcW w:w="0" w:type="auto"/>
          </w:tcPr>
          <w:p w14:paraId="18C8DB7A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6C9892BC" w14:textId="77777777" w:rsidR="00C24367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8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 xml:space="preserve"> Assumption and Dependencies</w:t>
            </w:r>
          </w:p>
        </w:tc>
        <w:tc>
          <w:tcPr>
            <w:tcW w:w="1600" w:type="dxa"/>
          </w:tcPr>
          <w:p w14:paraId="34423813" w14:textId="77777777"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14:paraId="36A19A31" w14:textId="77777777" w:rsidTr="00DC000C">
        <w:tc>
          <w:tcPr>
            <w:tcW w:w="0" w:type="auto"/>
          </w:tcPr>
          <w:p w14:paraId="75548713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7010" w:type="dxa"/>
          </w:tcPr>
          <w:p w14:paraId="46CEE082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Syste</w:t>
            </w:r>
            <w:r w:rsidR="007C4D16" w:rsidRPr="001173EF">
              <w:rPr>
                <w:rFonts w:ascii="Times New Roman" w:hAnsi="Times New Roman"/>
                <w:sz w:val="28"/>
                <w:szCs w:val="28"/>
              </w:rPr>
              <w:t>m Requirements</w:t>
            </w:r>
          </w:p>
        </w:tc>
        <w:tc>
          <w:tcPr>
            <w:tcW w:w="1600" w:type="dxa"/>
          </w:tcPr>
          <w:p w14:paraId="0987B7C4" w14:textId="77777777"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14:paraId="69E67A5F" w14:textId="77777777" w:rsidTr="00DC000C">
        <w:tc>
          <w:tcPr>
            <w:tcW w:w="0" w:type="auto"/>
          </w:tcPr>
          <w:p w14:paraId="70A52848" w14:textId="77777777"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0B07543C" w14:textId="77777777" w:rsidR="00C24367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1 User Interface</w:t>
            </w:r>
          </w:p>
        </w:tc>
        <w:tc>
          <w:tcPr>
            <w:tcW w:w="1600" w:type="dxa"/>
          </w:tcPr>
          <w:p w14:paraId="333741DD" w14:textId="77777777"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51479717" w14:textId="77777777" w:rsidTr="00DC000C">
        <w:tc>
          <w:tcPr>
            <w:tcW w:w="0" w:type="auto"/>
          </w:tcPr>
          <w:p w14:paraId="49F18C77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52A6980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2 Software Interface</w:t>
            </w:r>
          </w:p>
        </w:tc>
        <w:tc>
          <w:tcPr>
            <w:tcW w:w="1600" w:type="dxa"/>
          </w:tcPr>
          <w:p w14:paraId="5C234CD6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547517B9" w14:textId="77777777" w:rsidTr="00DC000C">
        <w:tc>
          <w:tcPr>
            <w:tcW w:w="0" w:type="auto"/>
          </w:tcPr>
          <w:p w14:paraId="427C360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3231A13B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3 Database Interface</w:t>
            </w:r>
          </w:p>
        </w:tc>
        <w:tc>
          <w:tcPr>
            <w:tcW w:w="1600" w:type="dxa"/>
          </w:tcPr>
          <w:p w14:paraId="3503237C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4757915B" w14:textId="77777777" w:rsidTr="00DC000C">
        <w:tc>
          <w:tcPr>
            <w:tcW w:w="0" w:type="auto"/>
          </w:tcPr>
          <w:p w14:paraId="2B1BFF95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6C28B5C4" w14:textId="77777777" w:rsidR="007C4D16" w:rsidRPr="001173EF" w:rsidRDefault="007C4D16" w:rsidP="006266D1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3.4 </w:t>
            </w:r>
            <w:r w:rsidR="006266D1">
              <w:rPr>
                <w:rFonts w:ascii="Times New Roman" w:hAnsi="Times New Roman"/>
                <w:sz w:val="28"/>
                <w:szCs w:val="28"/>
              </w:rPr>
              <w:t>Protocols</w:t>
            </w:r>
          </w:p>
        </w:tc>
        <w:tc>
          <w:tcPr>
            <w:tcW w:w="1600" w:type="dxa"/>
          </w:tcPr>
          <w:p w14:paraId="70D21AB5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19F19FF9" w14:textId="77777777" w:rsidTr="00DC000C">
        <w:tc>
          <w:tcPr>
            <w:tcW w:w="0" w:type="auto"/>
          </w:tcPr>
          <w:p w14:paraId="057036CA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7010" w:type="dxa"/>
          </w:tcPr>
          <w:p w14:paraId="3CF297FC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  <w:tc>
          <w:tcPr>
            <w:tcW w:w="1600" w:type="dxa"/>
          </w:tcPr>
          <w:p w14:paraId="41BD65A7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2099C60D" w14:textId="77777777" w:rsidTr="00DC000C">
        <w:tc>
          <w:tcPr>
            <w:tcW w:w="0" w:type="auto"/>
          </w:tcPr>
          <w:p w14:paraId="6592C0F0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4A009AD8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1 Performance requirements</w:t>
            </w:r>
          </w:p>
        </w:tc>
        <w:tc>
          <w:tcPr>
            <w:tcW w:w="1600" w:type="dxa"/>
          </w:tcPr>
          <w:p w14:paraId="14411A47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43F8363D" w14:textId="77777777" w:rsidTr="00DC000C">
        <w:tc>
          <w:tcPr>
            <w:tcW w:w="0" w:type="auto"/>
          </w:tcPr>
          <w:p w14:paraId="464F934D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75D2BBC0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2 Security requirements</w:t>
            </w:r>
          </w:p>
        </w:tc>
        <w:tc>
          <w:tcPr>
            <w:tcW w:w="1600" w:type="dxa"/>
          </w:tcPr>
          <w:p w14:paraId="3079993B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7397CEE1" w14:textId="77777777" w:rsidTr="00DC000C">
        <w:tc>
          <w:tcPr>
            <w:tcW w:w="0" w:type="auto"/>
          </w:tcPr>
          <w:p w14:paraId="244598C7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010" w:type="dxa"/>
          </w:tcPr>
          <w:p w14:paraId="1D02E33C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3 Software Quality Attributes</w:t>
            </w:r>
          </w:p>
        </w:tc>
        <w:tc>
          <w:tcPr>
            <w:tcW w:w="1600" w:type="dxa"/>
          </w:tcPr>
          <w:p w14:paraId="12D43F94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14:paraId="3327EDDD" w14:textId="77777777" w:rsidTr="00DC000C">
        <w:tc>
          <w:tcPr>
            <w:tcW w:w="0" w:type="auto"/>
          </w:tcPr>
          <w:p w14:paraId="21E87DD5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7010" w:type="dxa"/>
          </w:tcPr>
          <w:p w14:paraId="6F302406" w14:textId="77777777"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Other Requirements</w:t>
            </w:r>
          </w:p>
        </w:tc>
        <w:tc>
          <w:tcPr>
            <w:tcW w:w="1600" w:type="dxa"/>
          </w:tcPr>
          <w:p w14:paraId="24E2FD9B" w14:textId="77777777"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14:paraId="613CF3FA" w14:textId="77777777" w:rsidTr="00DC000C">
        <w:tc>
          <w:tcPr>
            <w:tcW w:w="7366" w:type="dxa"/>
            <w:gridSpan w:val="2"/>
          </w:tcPr>
          <w:p w14:paraId="1DDD06DD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A: Glossary</w:t>
            </w:r>
          </w:p>
        </w:tc>
        <w:tc>
          <w:tcPr>
            <w:tcW w:w="1600" w:type="dxa"/>
          </w:tcPr>
          <w:p w14:paraId="435CFC04" w14:textId="77777777"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14:paraId="609E8198" w14:textId="77777777" w:rsidTr="00DC000C">
        <w:tc>
          <w:tcPr>
            <w:tcW w:w="7366" w:type="dxa"/>
            <w:gridSpan w:val="2"/>
          </w:tcPr>
          <w:p w14:paraId="7A68A571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B: Analysis Model</w:t>
            </w:r>
          </w:p>
        </w:tc>
        <w:tc>
          <w:tcPr>
            <w:tcW w:w="1600" w:type="dxa"/>
          </w:tcPr>
          <w:p w14:paraId="1B9FE846" w14:textId="77777777"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14:paraId="0D872FA8" w14:textId="77777777" w:rsidTr="00DC000C">
        <w:tc>
          <w:tcPr>
            <w:tcW w:w="7366" w:type="dxa"/>
            <w:gridSpan w:val="2"/>
          </w:tcPr>
          <w:p w14:paraId="3BDE9EF4" w14:textId="77777777"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C: Issues List</w:t>
            </w:r>
          </w:p>
        </w:tc>
        <w:tc>
          <w:tcPr>
            <w:tcW w:w="1600" w:type="dxa"/>
          </w:tcPr>
          <w:p w14:paraId="6684BE58" w14:textId="77777777"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163BF2E9" w14:textId="77777777" w:rsidR="006807B1" w:rsidRDefault="006807B1" w:rsidP="00297628">
      <w:pPr>
        <w:pStyle w:val="NoSpacing"/>
        <w:jc w:val="center"/>
        <w:rPr>
          <w:sz w:val="40"/>
          <w:szCs w:val="40"/>
        </w:rPr>
      </w:pPr>
    </w:p>
    <w:p w14:paraId="14E294F0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p w14:paraId="537868D1" w14:textId="77777777" w:rsidR="001173EF" w:rsidRDefault="001173EF" w:rsidP="00297628">
      <w:pPr>
        <w:pStyle w:val="NoSpacing"/>
        <w:jc w:val="center"/>
        <w:rPr>
          <w:sz w:val="40"/>
          <w:szCs w:val="40"/>
        </w:rPr>
      </w:pPr>
    </w:p>
    <w:p w14:paraId="4D5A0B84" w14:textId="77777777" w:rsidR="0043080B" w:rsidRDefault="0043080B" w:rsidP="00297628">
      <w:pPr>
        <w:pStyle w:val="NoSpacing"/>
        <w:jc w:val="center"/>
        <w:rPr>
          <w:sz w:val="40"/>
          <w:szCs w:val="40"/>
        </w:rPr>
      </w:pPr>
    </w:p>
    <w:p w14:paraId="58BCC372" w14:textId="77777777" w:rsidR="00242B83" w:rsidRDefault="00242B83" w:rsidP="00297628">
      <w:pPr>
        <w:pStyle w:val="NoSpacing"/>
        <w:jc w:val="center"/>
        <w:rPr>
          <w:sz w:val="40"/>
          <w:szCs w:val="40"/>
        </w:rPr>
      </w:pPr>
    </w:p>
    <w:p w14:paraId="11F1ABC5" w14:textId="77777777" w:rsidR="00DC000C" w:rsidRDefault="00DC000C" w:rsidP="00297628">
      <w:pPr>
        <w:pStyle w:val="NoSpacing"/>
        <w:jc w:val="center"/>
        <w:rPr>
          <w:sz w:val="40"/>
          <w:szCs w:val="40"/>
        </w:rPr>
      </w:pPr>
    </w:p>
    <w:p w14:paraId="5862E6EE" w14:textId="77777777" w:rsidR="00DC000C" w:rsidRDefault="00DC000C" w:rsidP="00297628">
      <w:pPr>
        <w:pStyle w:val="NoSpacing"/>
        <w:jc w:val="center"/>
        <w:rPr>
          <w:sz w:val="40"/>
          <w:szCs w:val="40"/>
        </w:rPr>
      </w:pPr>
    </w:p>
    <w:p w14:paraId="33A51B8F" w14:textId="77777777" w:rsidR="00DC000C" w:rsidRDefault="00DC000C" w:rsidP="00297628">
      <w:pPr>
        <w:pStyle w:val="NoSpacing"/>
        <w:jc w:val="center"/>
        <w:rPr>
          <w:sz w:val="40"/>
          <w:szCs w:val="40"/>
        </w:rPr>
      </w:pPr>
    </w:p>
    <w:p w14:paraId="5CA2BF95" w14:textId="77777777" w:rsidR="00470D6F" w:rsidRPr="00470D6F" w:rsidRDefault="00470D6F" w:rsidP="00470D6F">
      <w:pPr>
        <w:pStyle w:val="NoSpacing"/>
        <w:rPr>
          <w:rFonts w:ascii="Times New Roman" w:hAnsi="Times New Roman"/>
          <w:sz w:val="28"/>
          <w:szCs w:val="28"/>
        </w:rPr>
      </w:pPr>
      <w:r w:rsidRPr="00470D6F">
        <w:rPr>
          <w:rFonts w:ascii="Times New Roman" w:hAnsi="Times New Roman"/>
          <w:sz w:val="28"/>
          <w:szCs w:val="28"/>
        </w:rPr>
        <w:t>General Instructions:</w:t>
      </w:r>
    </w:p>
    <w:p w14:paraId="6A9CA8CB" w14:textId="77777777" w:rsidR="00470D6F" w:rsidRPr="00470D6F" w:rsidRDefault="00470D6F" w:rsidP="00470D6F">
      <w:pPr>
        <w:pStyle w:val="NoSpacing"/>
        <w:spacing w:line="276" w:lineRule="auto"/>
        <w:rPr>
          <w:rFonts w:ascii="Times New Roman" w:hAnsi="Times New Roman"/>
          <w:szCs w:val="24"/>
        </w:rPr>
      </w:pPr>
    </w:p>
    <w:p w14:paraId="170462A5" w14:textId="77777777" w:rsidR="00470D6F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 xml:space="preserve">Font </w:t>
      </w:r>
      <w:r w:rsidR="00A10D53">
        <w:rPr>
          <w:rFonts w:ascii="Times New Roman" w:hAnsi="Times New Roman"/>
          <w:szCs w:val="24"/>
        </w:rPr>
        <w:t>should be Time new Roman 12</w:t>
      </w:r>
    </w:p>
    <w:p w14:paraId="1E4900D3" w14:textId="77777777" w:rsidR="006146AE" w:rsidRDefault="006146AE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in heading should be All Capital with Times New Roman 14</w:t>
      </w:r>
    </w:p>
    <w:p w14:paraId="71B170EC" w14:textId="77777777" w:rsidR="006146AE" w:rsidRPr="00470D6F" w:rsidRDefault="006146AE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ub-Heading </w:t>
      </w:r>
      <w:r w:rsidR="00553380">
        <w:rPr>
          <w:rFonts w:ascii="Times New Roman" w:hAnsi="Times New Roman"/>
          <w:szCs w:val="24"/>
        </w:rPr>
        <w:t xml:space="preserve">should be  </w:t>
      </w:r>
      <w:r>
        <w:rPr>
          <w:rFonts w:ascii="Times New Roman" w:hAnsi="Times New Roman"/>
          <w:szCs w:val="24"/>
        </w:rPr>
        <w:t>Times new roman 12 , Underline</w:t>
      </w:r>
    </w:p>
    <w:p w14:paraId="3F45F882" w14:textId="77777777" w:rsidR="00470D6F" w:rsidRPr="00470D6F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>Line gap</w:t>
      </w:r>
      <w:r w:rsidR="00553380">
        <w:rPr>
          <w:rFonts w:ascii="Times New Roman" w:hAnsi="Times New Roman"/>
          <w:szCs w:val="24"/>
        </w:rPr>
        <w:t xml:space="preserve"> should be</w:t>
      </w:r>
      <w:r w:rsidRPr="00470D6F">
        <w:rPr>
          <w:rFonts w:ascii="Times New Roman" w:hAnsi="Times New Roman"/>
          <w:szCs w:val="24"/>
        </w:rPr>
        <w:t xml:space="preserve"> 1.15</w:t>
      </w:r>
    </w:p>
    <w:p w14:paraId="7A5B66EB" w14:textId="77777777" w:rsidR="00470D6F" w:rsidRPr="00470D6F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Justified</w:t>
      </w:r>
      <w:r w:rsidR="006146AE">
        <w:rPr>
          <w:rFonts w:ascii="Times New Roman" w:hAnsi="Times New Roman"/>
          <w:szCs w:val="24"/>
        </w:rPr>
        <w:t xml:space="preserve"> alignment should be</w:t>
      </w:r>
      <w:r w:rsidR="00470D6F" w:rsidRPr="00470D6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used for all text</w:t>
      </w:r>
    </w:p>
    <w:p w14:paraId="1F884174" w14:textId="77777777" w:rsidR="00470D6F" w:rsidRPr="002C4CEE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</w:t>
      </w:r>
      <w:r w:rsidR="00470D6F" w:rsidRPr="002C4CEE">
        <w:rPr>
          <w:rFonts w:ascii="Times New Roman" w:hAnsi="Times New Roman"/>
          <w:szCs w:val="24"/>
        </w:rPr>
        <w:t>ontent</w:t>
      </w:r>
      <w:r>
        <w:rPr>
          <w:rFonts w:ascii="Times New Roman" w:hAnsi="Times New Roman"/>
          <w:szCs w:val="24"/>
        </w:rPr>
        <w:t xml:space="preserve"> inside a table should be </w:t>
      </w:r>
      <w:r w:rsidR="00470D6F" w:rsidRPr="002C4CEE">
        <w:rPr>
          <w:rFonts w:ascii="Times New Roman" w:hAnsi="Times New Roman"/>
          <w:szCs w:val="24"/>
        </w:rPr>
        <w:t xml:space="preserve">Times New Roman </w:t>
      </w:r>
      <w:r>
        <w:rPr>
          <w:rFonts w:ascii="Times New Roman" w:hAnsi="Times New Roman"/>
          <w:szCs w:val="24"/>
        </w:rPr>
        <w:t>10</w:t>
      </w:r>
    </w:p>
    <w:p w14:paraId="4943D130" w14:textId="77777777" w:rsidR="00470D6F" w:rsidRPr="002C4CEE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ption for both </w:t>
      </w:r>
      <w:r w:rsidR="00470D6F" w:rsidRPr="002C4CEE">
        <w:rPr>
          <w:rFonts w:ascii="Times New Roman" w:hAnsi="Times New Roman"/>
          <w:szCs w:val="24"/>
        </w:rPr>
        <w:t xml:space="preserve">Table and Figure </w:t>
      </w:r>
      <w:r>
        <w:rPr>
          <w:rFonts w:ascii="Times New Roman" w:hAnsi="Times New Roman"/>
          <w:szCs w:val="24"/>
        </w:rPr>
        <w:t xml:space="preserve">should be </w:t>
      </w:r>
      <w:r w:rsidR="00470D6F" w:rsidRPr="002C4CEE">
        <w:rPr>
          <w:rFonts w:ascii="Times New Roman" w:hAnsi="Times New Roman"/>
          <w:szCs w:val="24"/>
        </w:rPr>
        <w:t xml:space="preserve">Times New </w:t>
      </w:r>
      <w:r>
        <w:rPr>
          <w:rFonts w:ascii="Times New Roman" w:hAnsi="Times New Roman"/>
          <w:szCs w:val="24"/>
        </w:rPr>
        <w:t>Roman 11</w:t>
      </w:r>
    </w:p>
    <w:p w14:paraId="49BCF44E" w14:textId="77777777" w:rsidR="00470D6F" w:rsidRPr="002C4CEE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2C4CEE">
        <w:rPr>
          <w:rFonts w:ascii="Times New Roman" w:hAnsi="Times New Roman"/>
          <w:szCs w:val="24"/>
        </w:rPr>
        <w:t>Add Source for all Images used.</w:t>
      </w:r>
    </w:p>
    <w:p w14:paraId="70F53451" w14:textId="77777777" w:rsidR="00D76DE4" w:rsidRDefault="00D76DE4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2634"/>
        <w:gridCol w:w="5994"/>
      </w:tblGrid>
      <w:tr w:rsidR="00D76DE4" w:rsidRPr="002C4CEE" w14:paraId="5092FB1B" w14:textId="77777777" w:rsidTr="00A10D53">
        <w:tc>
          <w:tcPr>
            <w:tcW w:w="0" w:type="auto"/>
          </w:tcPr>
          <w:p w14:paraId="09E4FB6B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8628" w:type="dxa"/>
            <w:gridSpan w:val="2"/>
          </w:tcPr>
          <w:p w14:paraId="308DF23E" w14:textId="77777777" w:rsidR="00D76DE4" w:rsidRPr="002C4CEE" w:rsidRDefault="002C4CEE" w:rsidP="002C4CEE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</w:tr>
      <w:tr w:rsidR="00D76DE4" w:rsidRPr="002C4CEE" w14:paraId="1DD23DDE" w14:textId="77777777" w:rsidTr="00A10D53">
        <w:tc>
          <w:tcPr>
            <w:tcW w:w="0" w:type="auto"/>
          </w:tcPr>
          <w:p w14:paraId="31B818B2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7E982EFD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1 Purpose of the Project</w:t>
            </w:r>
          </w:p>
        </w:tc>
        <w:tc>
          <w:tcPr>
            <w:tcW w:w="5994" w:type="dxa"/>
          </w:tcPr>
          <w:p w14:paraId="2F4FA74F" w14:textId="77777777" w:rsidR="00D76DE4" w:rsidRPr="002C4CEE" w:rsidRDefault="002C4CEE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scope of this 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project </w:t>
            </w:r>
            <w:r w:rsidRPr="002C4CEE">
              <w:rPr>
                <w:rFonts w:ascii="Times New Roman" w:hAnsi="Times New Roman"/>
                <w:szCs w:val="24"/>
              </w:rPr>
              <w:t>by stating and justifying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the problem statement of the project</w:t>
            </w:r>
            <w:r w:rsidRPr="002C4CEE">
              <w:rPr>
                <w:rFonts w:ascii="Times New Roman" w:hAnsi="Times New Roman"/>
                <w:szCs w:val="24"/>
              </w:rPr>
              <w:t xml:space="preserve">. Present will clear 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motivation </w:t>
            </w:r>
            <w:r w:rsidRPr="002C4CEE">
              <w:rPr>
                <w:rFonts w:ascii="Times New Roman" w:hAnsi="Times New Roman"/>
                <w:szCs w:val="24"/>
              </w:rPr>
              <w:t>to execute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the project</w:t>
            </w:r>
            <w:r w:rsidRPr="002C4CEE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D76DE4" w:rsidRPr="002C4CEE" w14:paraId="01586A3E" w14:textId="77777777" w:rsidTr="00A10D53">
        <w:tc>
          <w:tcPr>
            <w:tcW w:w="0" w:type="auto"/>
          </w:tcPr>
          <w:p w14:paraId="259C4205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769D8185" w14:textId="77777777"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1.2 </w:t>
            </w:r>
            <w:r w:rsidR="00A10D53">
              <w:rPr>
                <w:rFonts w:ascii="Times New Roman" w:hAnsi="Times New Roman"/>
                <w:szCs w:val="24"/>
              </w:rPr>
              <w:t>Target Beneficiary</w:t>
            </w:r>
          </w:p>
        </w:tc>
        <w:tc>
          <w:tcPr>
            <w:tcW w:w="5994" w:type="dxa"/>
          </w:tcPr>
          <w:p w14:paraId="137EC501" w14:textId="77777777" w:rsidR="00D76DE4" w:rsidRPr="002C4CEE" w:rsidRDefault="00D76DE4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</w:t>
            </w:r>
            <w:r w:rsidR="002C4CEE">
              <w:rPr>
                <w:rFonts w:ascii="Times New Roman" w:hAnsi="Times New Roman"/>
                <w:szCs w:val="24"/>
              </w:rPr>
              <w:t xml:space="preserve">prime </w:t>
            </w:r>
            <w:r w:rsidR="00A10D53">
              <w:rPr>
                <w:rFonts w:ascii="Times New Roman" w:hAnsi="Times New Roman"/>
                <w:szCs w:val="24"/>
              </w:rPr>
              <w:t>beneficiaries</w:t>
            </w:r>
            <w:r w:rsidRPr="002C4CEE">
              <w:rPr>
                <w:rFonts w:ascii="Times New Roman" w:hAnsi="Times New Roman"/>
                <w:szCs w:val="24"/>
              </w:rPr>
              <w:t xml:space="preserve"> of the project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w:rsidR="00D76DE4" w:rsidRPr="002C4CEE" w14:paraId="07911A7D" w14:textId="77777777" w:rsidTr="00A10D53">
        <w:tc>
          <w:tcPr>
            <w:tcW w:w="0" w:type="auto"/>
          </w:tcPr>
          <w:p w14:paraId="37F08CD0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2256DB8F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3 Project Scope</w:t>
            </w:r>
          </w:p>
        </w:tc>
        <w:tc>
          <w:tcPr>
            <w:tcW w:w="5994" w:type="dxa"/>
          </w:tcPr>
          <w:p w14:paraId="7931D3A3" w14:textId="77777777" w:rsidR="00D76DE4" w:rsidRPr="002C4CEE" w:rsidRDefault="00D76DE4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ovide a short description of </w:t>
            </w:r>
            <w:r w:rsidR="002C4CEE">
              <w:rPr>
                <w:rFonts w:ascii="Times New Roman" w:hAnsi="Times New Roman"/>
                <w:szCs w:val="24"/>
              </w:rPr>
              <w:t xml:space="preserve">area of application of </w:t>
            </w:r>
            <w:r w:rsidRPr="002C4CEE">
              <w:rPr>
                <w:rFonts w:ascii="Times New Roman" w:hAnsi="Times New Roman"/>
                <w:szCs w:val="24"/>
              </w:rPr>
              <w:t>the software</w:t>
            </w:r>
            <w:r w:rsidR="002C4CEE">
              <w:rPr>
                <w:rFonts w:ascii="Times New Roman" w:hAnsi="Times New Roman"/>
                <w:szCs w:val="24"/>
              </w:rPr>
              <w:t>, include</w:t>
            </w:r>
            <w:r w:rsidRPr="002C4CEE">
              <w:rPr>
                <w:rFonts w:ascii="Times New Roman" w:hAnsi="Times New Roman"/>
                <w:szCs w:val="24"/>
              </w:rPr>
              <w:t xml:space="preserve"> relevant benefits, objectives, and goals. </w:t>
            </w:r>
            <w:r w:rsidR="00A10D53" w:rsidRPr="00A10D53">
              <w:rPr>
                <w:rFonts w:ascii="Times New Roman" w:hAnsi="Times New Roman"/>
                <w:szCs w:val="24"/>
              </w:rPr>
              <w:t>State clearly the requirement and deliverables of the project.</w:t>
            </w:r>
          </w:p>
        </w:tc>
      </w:tr>
      <w:tr w:rsidR="00D76DE4" w:rsidRPr="002C4CEE" w14:paraId="10C12BF2" w14:textId="77777777" w:rsidTr="00A10D53">
        <w:tc>
          <w:tcPr>
            <w:tcW w:w="0" w:type="auto"/>
          </w:tcPr>
          <w:p w14:paraId="64B1F41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19ED1508" w14:textId="77777777" w:rsidR="00D76DE4" w:rsidRPr="002C4CEE" w:rsidRDefault="002C4CEE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4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References</w:t>
            </w:r>
          </w:p>
        </w:tc>
        <w:tc>
          <w:tcPr>
            <w:tcW w:w="5994" w:type="dxa"/>
          </w:tcPr>
          <w:p w14:paraId="374C9A1D" w14:textId="77777777" w:rsidR="00D76DE4" w:rsidRPr="002C4CEE" w:rsidRDefault="00D76DE4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List </w:t>
            </w:r>
            <w:r w:rsidR="002C4CEE">
              <w:rPr>
                <w:rFonts w:ascii="Times New Roman" w:hAnsi="Times New Roman"/>
                <w:szCs w:val="24"/>
              </w:rPr>
              <w:t>all</w:t>
            </w:r>
            <w:r w:rsidRPr="002C4CEE">
              <w:rPr>
                <w:rFonts w:ascii="Times New Roman" w:hAnsi="Times New Roman"/>
                <w:szCs w:val="24"/>
              </w:rPr>
              <w:t xml:space="preserve"> documents or Web addresses to which this SRS refers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w:rsidR="00D76DE4" w:rsidRPr="002C4CEE" w14:paraId="569995F4" w14:textId="77777777" w:rsidTr="00A10D53">
        <w:tc>
          <w:tcPr>
            <w:tcW w:w="0" w:type="auto"/>
          </w:tcPr>
          <w:p w14:paraId="5DBF9B7C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8628" w:type="dxa"/>
            <w:gridSpan w:val="2"/>
          </w:tcPr>
          <w:p w14:paraId="1ABCC335" w14:textId="77777777" w:rsidR="00D76DE4" w:rsidRPr="002C4CEE" w:rsidRDefault="002C4CEE" w:rsidP="002C4CEE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</w:tr>
      <w:tr w:rsidR="00D76DE4" w:rsidRPr="002C4CEE" w14:paraId="01310285" w14:textId="77777777" w:rsidTr="00A10D53">
        <w:tc>
          <w:tcPr>
            <w:tcW w:w="0" w:type="auto"/>
          </w:tcPr>
          <w:p w14:paraId="5D1A9957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079876E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1 Reference Algorithm </w:t>
            </w:r>
          </w:p>
        </w:tc>
        <w:tc>
          <w:tcPr>
            <w:tcW w:w="5994" w:type="dxa"/>
          </w:tcPr>
          <w:p w14:paraId="314D6539" w14:textId="77777777" w:rsidR="00D76DE4" w:rsidRPr="002C4CEE" w:rsidRDefault="00D76DE4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State the reference algorithm for the project</w:t>
            </w:r>
            <w:r w:rsidR="00A10D53">
              <w:rPr>
                <w:rFonts w:ascii="Times New Roman" w:hAnsi="Times New Roman"/>
                <w:szCs w:val="24"/>
              </w:rPr>
              <w:t xml:space="preserve"> and identify the required data structure</w:t>
            </w:r>
            <w:r w:rsidR="002C4CEE">
              <w:rPr>
                <w:rFonts w:ascii="Times New Roman" w:hAnsi="Times New Roman"/>
                <w:szCs w:val="24"/>
              </w:rPr>
              <w:t xml:space="preserve"> </w:t>
            </w:r>
            <w:r w:rsidRPr="002C4CEE">
              <w:rPr>
                <w:rFonts w:ascii="Times New Roman" w:hAnsi="Times New Roman"/>
                <w:szCs w:val="24"/>
              </w:rPr>
              <w:t>(</w:t>
            </w:r>
            <w:r w:rsidRPr="00A10D53">
              <w:rPr>
                <w:rFonts w:ascii="Times New Roman" w:hAnsi="Times New Roman"/>
                <w:b/>
                <w:szCs w:val="24"/>
              </w:rPr>
              <w:t>Mandatory for Minor1</w:t>
            </w:r>
            <w:r w:rsidRPr="00A10D53">
              <w:rPr>
                <w:rFonts w:ascii="Times New Roman" w:hAnsi="Times New Roman"/>
                <w:szCs w:val="24"/>
              </w:rPr>
              <w:t>)</w:t>
            </w:r>
            <w:r w:rsidRPr="002C4CEE">
              <w:rPr>
                <w:rFonts w:ascii="Times New Roman" w:hAnsi="Times New Roman"/>
                <w:szCs w:val="24"/>
              </w:rPr>
              <w:t xml:space="preserve"> Or</w:t>
            </w:r>
            <w:r w:rsidR="002C4CEE">
              <w:rPr>
                <w:rFonts w:ascii="Times New Roman" w:hAnsi="Times New Roman"/>
                <w:szCs w:val="24"/>
              </w:rPr>
              <w:t>/Add</w:t>
            </w:r>
            <w:r w:rsidRPr="002C4CEE">
              <w:rPr>
                <w:rFonts w:ascii="Times New Roman" w:hAnsi="Times New Roman"/>
                <w:szCs w:val="24"/>
              </w:rPr>
              <w:t xml:space="preserve"> design algorithm justifying the methodology of the project</w:t>
            </w:r>
          </w:p>
        </w:tc>
      </w:tr>
      <w:tr w:rsidR="00D76DE4" w:rsidRPr="002C4CEE" w14:paraId="5EB4567B" w14:textId="77777777" w:rsidTr="00A10D53">
        <w:tc>
          <w:tcPr>
            <w:tcW w:w="0" w:type="auto"/>
          </w:tcPr>
          <w:p w14:paraId="503A4E6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7DDC391" w14:textId="77777777"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2 </w:t>
            </w:r>
            <w:r w:rsidR="00A10D53">
              <w:rPr>
                <w:rFonts w:ascii="Times New Roman" w:hAnsi="Times New Roman"/>
                <w:szCs w:val="24"/>
              </w:rPr>
              <w:t>Characteristic of Data</w:t>
            </w:r>
          </w:p>
        </w:tc>
        <w:tc>
          <w:tcPr>
            <w:tcW w:w="5994" w:type="dxa"/>
          </w:tcPr>
          <w:p w14:paraId="41A47F4C" w14:textId="77777777" w:rsidR="00D76DE4" w:rsidRPr="002C4CEE" w:rsidRDefault="00D76DE4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with the characteristic of the </w:t>
            </w:r>
            <w:r w:rsidR="003858B1" w:rsidRPr="002C4CEE">
              <w:rPr>
                <w:rFonts w:ascii="Times New Roman" w:hAnsi="Times New Roman"/>
                <w:szCs w:val="24"/>
              </w:rPr>
              <w:t>dataset used for the pr</w:t>
            </w:r>
            <w:r w:rsidR="00A10D53">
              <w:rPr>
                <w:rFonts w:ascii="Times New Roman" w:hAnsi="Times New Roman"/>
                <w:szCs w:val="24"/>
              </w:rPr>
              <w:t>oject.</w:t>
            </w:r>
            <w:r w:rsidR="003858B1" w:rsidRPr="002C4CEE">
              <w:rPr>
                <w:rFonts w:ascii="Times New Roman" w:hAnsi="Times New Roman"/>
                <w:szCs w:val="24"/>
              </w:rPr>
              <w:t xml:space="preserve"> </w:t>
            </w:r>
            <w:r w:rsidR="00A10D53">
              <w:rPr>
                <w:rFonts w:ascii="Times New Roman" w:hAnsi="Times New Roman"/>
                <w:szCs w:val="24"/>
              </w:rPr>
              <w:t>Provide the primary and secondary source of the data, along with sampling techniques. Explain the statistical method used for data processing (</w:t>
            </w:r>
            <w:r w:rsidR="00A10D53" w:rsidRPr="00A10D53">
              <w:rPr>
                <w:rFonts w:ascii="Times New Roman" w:hAnsi="Times New Roman"/>
                <w:b/>
                <w:szCs w:val="24"/>
              </w:rPr>
              <w:t>if any</w:t>
            </w:r>
            <w:r w:rsidR="00A10D53">
              <w:rPr>
                <w:rFonts w:ascii="Times New Roman" w:hAnsi="Times New Roman"/>
                <w:szCs w:val="24"/>
              </w:rPr>
              <w:t>).</w:t>
            </w:r>
          </w:p>
        </w:tc>
      </w:tr>
      <w:tr w:rsidR="00D76DE4" w:rsidRPr="002C4CEE" w14:paraId="22B56D83" w14:textId="77777777" w:rsidTr="00A10D53">
        <w:tc>
          <w:tcPr>
            <w:tcW w:w="0" w:type="auto"/>
          </w:tcPr>
          <w:p w14:paraId="47669EA6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46E12AB5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3 SWOT Analysis</w:t>
            </w:r>
          </w:p>
        </w:tc>
        <w:tc>
          <w:tcPr>
            <w:tcW w:w="5994" w:type="dxa"/>
          </w:tcPr>
          <w:p w14:paraId="47304AE1" w14:textId="77777777" w:rsidR="00D76DE4" w:rsidRPr="002C4CEE" w:rsidRDefault="003858B1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with a justification to support</w:t>
            </w:r>
            <w:r w:rsidR="00047256" w:rsidRPr="002C4CEE">
              <w:rPr>
                <w:rFonts w:ascii="Times New Roman" w:hAnsi="Times New Roman"/>
                <w:szCs w:val="24"/>
              </w:rPr>
              <w:t xml:space="preserve"> your project. </w:t>
            </w:r>
          </w:p>
        </w:tc>
      </w:tr>
      <w:tr w:rsidR="00D76DE4" w:rsidRPr="002C4CEE" w14:paraId="7B9411A2" w14:textId="77777777" w:rsidTr="00A10D53">
        <w:tc>
          <w:tcPr>
            <w:tcW w:w="0" w:type="auto"/>
          </w:tcPr>
          <w:p w14:paraId="2536F0EA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47C50EEF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4 Project Features</w:t>
            </w:r>
          </w:p>
        </w:tc>
        <w:tc>
          <w:tcPr>
            <w:tcW w:w="5994" w:type="dxa"/>
          </w:tcPr>
          <w:p w14:paraId="6DDABD10" w14:textId="77777777"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ummarize the major features the product contains or the significant functions that it performs or lets the user perform. </w:t>
            </w:r>
            <w:r w:rsidR="000D44F9" w:rsidRPr="002C4CEE">
              <w:rPr>
                <w:rFonts w:ascii="Times New Roman" w:hAnsi="Times New Roman"/>
                <w:szCs w:val="24"/>
              </w:rPr>
              <w:t>(Level 2 USE Case diagram)</w:t>
            </w:r>
          </w:p>
        </w:tc>
      </w:tr>
      <w:tr w:rsidR="00D76DE4" w:rsidRPr="002C4CEE" w14:paraId="359E890C" w14:textId="77777777" w:rsidTr="00A10D53">
        <w:tc>
          <w:tcPr>
            <w:tcW w:w="0" w:type="auto"/>
          </w:tcPr>
          <w:p w14:paraId="7A7579BF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07CC8502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5 User Classes and Characteristics</w:t>
            </w:r>
          </w:p>
        </w:tc>
        <w:tc>
          <w:tcPr>
            <w:tcW w:w="5994" w:type="dxa"/>
          </w:tcPr>
          <w:p w14:paraId="4C175180" w14:textId="77777777" w:rsidR="00D76DE4" w:rsidRPr="002C4CEE" w:rsidRDefault="00047256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various user classes that you anticipate will use this product. </w:t>
            </w:r>
          </w:p>
        </w:tc>
      </w:tr>
      <w:tr w:rsidR="00D76DE4" w:rsidRPr="002C4CEE" w14:paraId="75855DD8" w14:textId="77777777" w:rsidTr="00A10D53">
        <w:tc>
          <w:tcPr>
            <w:tcW w:w="0" w:type="auto"/>
          </w:tcPr>
          <w:p w14:paraId="1DFC5A44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751FB26D" w14:textId="77777777"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6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Design and Implementation Constraints</w:t>
            </w:r>
          </w:p>
        </w:tc>
        <w:tc>
          <w:tcPr>
            <w:tcW w:w="5994" w:type="dxa"/>
          </w:tcPr>
          <w:p w14:paraId="5C0CE3A0" w14:textId="77777777" w:rsidR="00D76DE4" w:rsidRPr="002C4CEE" w:rsidRDefault="00047256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hardware </w:t>
            </w:r>
            <w:r w:rsidR="00A10D53">
              <w:rPr>
                <w:rFonts w:ascii="Times New Roman" w:hAnsi="Times New Roman"/>
                <w:szCs w:val="24"/>
              </w:rPr>
              <w:t>boundary conditions</w:t>
            </w:r>
            <w:r w:rsidRPr="002C4CEE">
              <w:rPr>
                <w:rFonts w:ascii="Times New Roman" w:hAnsi="Times New Roman"/>
                <w:szCs w:val="24"/>
              </w:rPr>
              <w:t xml:space="preserve"> (timing requirements, memory requirements); interfaces to other applications; specific technologies,</w:t>
            </w:r>
            <w:r w:rsidR="002C4CEE">
              <w:rPr>
                <w:rFonts w:ascii="Times New Roman" w:hAnsi="Times New Roman"/>
                <w:szCs w:val="24"/>
              </w:rPr>
              <w:t xml:space="preserve"> and</w:t>
            </w:r>
            <w:r w:rsidRPr="002C4CEE">
              <w:rPr>
                <w:rFonts w:ascii="Times New Roman" w:hAnsi="Times New Roman"/>
                <w:szCs w:val="24"/>
              </w:rPr>
              <w:t xml:space="preserve"> tools to be used; parallel operations; language requirements; communications protocols; security considerations; design conve</w:t>
            </w:r>
            <w:r w:rsidR="002C4CEE">
              <w:rPr>
                <w:rFonts w:ascii="Times New Roman" w:hAnsi="Times New Roman"/>
                <w:szCs w:val="24"/>
              </w:rPr>
              <w:t>ntions or programming standards.</w:t>
            </w:r>
          </w:p>
        </w:tc>
      </w:tr>
      <w:tr w:rsidR="00D76DE4" w:rsidRPr="002C4CEE" w14:paraId="1890B81F" w14:textId="77777777" w:rsidTr="00A10D53">
        <w:tc>
          <w:tcPr>
            <w:tcW w:w="0" w:type="auto"/>
          </w:tcPr>
          <w:p w14:paraId="186E16D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526E0067" w14:textId="77777777"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7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Design diagrams</w:t>
            </w:r>
          </w:p>
        </w:tc>
        <w:tc>
          <w:tcPr>
            <w:tcW w:w="5994" w:type="dxa"/>
          </w:tcPr>
          <w:p w14:paraId="61125D43" w14:textId="77777777"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all the required Diagram (USE –Case, Class Diagram, Activity, Sequence, Data Flow diagram and State Diagram. (Major project should include Collaboration and Deployment Diagram too)</w:t>
            </w:r>
          </w:p>
        </w:tc>
      </w:tr>
      <w:tr w:rsidR="00D76DE4" w:rsidRPr="002C4CEE" w14:paraId="389A1E34" w14:textId="77777777" w:rsidTr="00A10D53">
        <w:tc>
          <w:tcPr>
            <w:tcW w:w="0" w:type="auto"/>
          </w:tcPr>
          <w:p w14:paraId="02F43C8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EC1E006" w14:textId="77777777"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8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Assumption and Dependencies</w:t>
            </w:r>
          </w:p>
        </w:tc>
        <w:tc>
          <w:tcPr>
            <w:tcW w:w="5994" w:type="dxa"/>
          </w:tcPr>
          <w:p w14:paraId="1EBC4B1B" w14:textId="77777777"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List any assumed factors (as opposed to known facts) that could affect the requirements stated in the SRS. Also identify any dependencies the project has on external factors.</w:t>
            </w:r>
          </w:p>
        </w:tc>
      </w:tr>
      <w:tr w:rsidR="000D44F9" w:rsidRPr="002C4CEE" w14:paraId="3F00B168" w14:textId="77777777" w:rsidTr="00A10D53">
        <w:tc>
          <w:tcPr>
            <w:tcW w:w="0" w:type="auto"/>
          </w:tcPr>
          <w:p w14:paraId="0B85911A" w14:textId="77777777" w:rsidR="000D44F9" w:rsidRPr="002C4CEE" w:rsidRDefault="000D44F9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8628" w:type="dxa"/>
            <w:gridSpan w:val="2"/>
          </w:tcPr>
          <w:p w14:paraId="1E1C4E9D" w14:textId="77777777" w:rsidR="000D44F9" w:rsidRPr="00B8480D" w:rsidRDefault="00B8480D" w:rsidP="00470D6F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SYSTEM REQUIREMENTS</w:t>
            </w:r>
          </w:p>
        </w:tc>
      </w:tr>
      <w:tr w:rsidR="00D76DE4" w:rsidRPr="002C4CEE" w14:paraId="41A051A3" w14:textId="77777777" w:rsidTr="00A10D53">
        <w:tc>
          <w:tcPr>
            <w:tcW w:w="0" w:type="auto"/>
          </w:tcPr>
          <w:p w14:paraId="18A2AA7E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337350BB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1 User Interface</w:t>
            </w:r>
          </w:p>
        </w:tc>
        <w:tc>
          <w:tcPr>
            <w:tcW w:w="5994" w:type="dxa"/>
          </w:tcPr>
          <w:p w14:paraId="69ECEF2C" w14:textId="77777777" w:rsidR="00D76DE4" w:rsidRPr="002C4CEE" w:rsidRDefault="00394C17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the software components for which a user interface is needed. </w:t>
            </w:r>
          </w:p>
        </w:tc>
      </w:tr>
      <w:tr w:rsidR="00D76DE4" w:rsidRPr="002C4CEE" w14:paraId="692D400E" w14:textId="77777777" w:rsidTr="00A10D53">
        <w:tc>
          <w:tcPr>
            <w:tcW w:w="0" w:type="auto"/>
          </w:tcPr>
          <w:p w14:paraId="3E68AE36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50F018D8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2 Software Interface</w:t>
            </w:r>
          </w:p>
        </w:tc>
        <w:tc>
          <w:tcPr>
            <w:tcW w:w="5994" w:type="dxa"/>
          </w:tcPr>
          <w:p w14:paraId="25F5FE65" w14:textId="77777777" w:rsidR="00D76DE4" w:rsidRPr="002C4CEE" w:rsidRDefault="00394C17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connections between </w:t>
            </w:r>
            <w:r w:rsidR="00B8480D">
              <w:rPr>
                <w:rFonts w:ascii="Times New Roman" w:hAnsi="Times New Roman"/>
                <w:szCs w:val="24"/>
              </w:rPr>
              <w:t xml:space="preserve">modules. </w:t>
            </w:r>
            <w:r w:rsidRPr="002C4CEE">
              <w:rPr>
                <w:rFonts w:ascii="Times New Roman" w:hAnsi="Times New Roman"/>
                <w:szCs w:val="24"/>
              </w:rPr>
              <w:t>Describe the services needed and the nature of communications.</w:t>
            </w:r>
            <w:r w:rsidR="00B8480D">
              <w:rPr>
                <w:rFonts w:ascii="Times New Roman" w:hAnsi="Times New Roman"/>
                <w:szCs w:val="24"/>
              </w:rPr>
              <w:t xml:space="preserve"> D</w:t>
            </w:r>
            <w:r w:rsidRPr="002C4CEE">
              <w:rPr>
                <w:rFonts w:ascii="Times New Roman" w:hAnsi="Times New Roman"/>
                <w:szCs w:val="24"/>
              </w:rPr>
              <w:t xml:space="preserve">escribe detailed application programming interface protocols. </w:t>
            </w:r>
          </w:p>
        </w:tc>
      </w:tr>
      <w:tr w:rsidR="00D76DE4" w:rsidRPr="002C4CEE" w14:paraId="2E50948E" w14:textId="77777777" w:rsidTr="00A10D53">
        <w:tc>
          <w:tcPr>
            <w:tcW w:w="0" w:type="auto"/>
          </w:tcPr>
          <w:p w14:paraId="07FF5159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8E08B43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3 Database Interface</w:t>
            </w:r>
          </w:p>
        </w:tc>
        <w:tc>
          <w:tcPr>
            <w:tcW w:w="5994" w:type="dxa"/>
          </w:tcPr>
          <w:p w14:paraId="094B7192" w14:textId="77777777" w:rsidR="00D76DE4" w:rsidRPr="002C4CEE" w:rsidRDefault="00394C17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Explain the Database management system used</w:t>
            </w:r>
          </w:p>
        </w:tc>
      </w:tr>
      <w:tr w:rsidR="00D76DE4" w:rsidRPr="002C4CEE" w14:paraId="38F2BCA1" w14:textId="77777777" w:rsidTr="00A10D53">
        <w:tc>
          <w:tcPr>
            <w:tcW w:w="0" w:type="auto"/>
          </w:tcPr>
          <w:p w14:paraId="645FCCFF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4A48426E" w14:textId="77777777"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3.4 </w:t>
            </w:r>
            <w:r w:rsidR="00A10D53">
              <w:rPr>
                <w:rFonts w:ascii="Times New Roman" w:hAnsi="Times New Roman"/>
                <w:szCs w:val="24"/>
              </w:rPr>
              <w:t>Protocols</w:t>
            </w:r>
          </w:p>
        </w:tc>
        <w:tc>
          <w:tcPr>
            <w:tcW w:w="5994" w:type="dxa"/>
          </w:tcPr>
          <w:p w14:paraId="51295019" w14:textId="77777777" w:rsidR="00D76DE4" w:rsidRPr="002C4CEE" w:rsidRDefault="00470D6F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requirements associated with any </w:t>
            </w:r>
            <w:r w:rsidR="00A10D53">
              <w:rPr>
                <w:rFonts w:ascii="Times New Roman" w:hAnsi="Times New Roman"/>
                <w:szCs w:val="24"/>
              </w:rPr>
              <w:t xml:space="preserve">protocol deployed in the project. </w:t>
            </w:r>
            <w:r w:rsidRPr="002C4CEE">
              <w:rPr>
                <w:rFonts w:ascii="Times New Roman" w:hAnsi="Times New Roman"/>
                <w:szCs w:val="24"/>
              </w:rPr>
              <w:t>Specify any communication security or encryption issues, data transfer rates, and synchronization mechanisms</w:t>
            </w:r>
          </w:p>
        </w:tc>
      </w:tr>
      <w:tr w:rsidR="00470D6F" w:rsidRPr="002C4CEE" w14:paraId="34CD4D8A" w14:textId="77777777" w:rsidTr="00A10D53">
        <w:tc>
          <w:tcPr>
            <w:tcW w:w="0" w:type="auto"/>
          </w:tcPr>
          <w:p w14:paraId="533B3565" w14:textId="77777777" w:rsidR="00470D6F" w:rsidRPr="002C4CEE" w:rsidRDefault="00470D6F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8628" w:type="dxa"/>
            <w:gridSpan w:val="2"/>
          </w:tcPr>
          <w:p w14:paraId="217C336B" w14:textId="77777777" w:rsidR="00470D6F" w:rsidRPr="00B8480D" w:rsidRDefault="00B8480D" w:rsidP="00470D6F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</w:tr>
      <w:tr w:rsidR="00D76DE4" w:rsidRPr="002C4CEE" w14:paraId="4713838B" w14:textId="77777777" w:rsidTr="00A10D53">
        <w:tc>
          <w:tcPr>
            <w:tcW w:w="0" w:type="auto"/>
          </w:tcPr>
          <w:p w14:paraId="43246D6A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78663E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1 Performance requirements</w:t>
            </w:r>
          </w:p>
        </w:tc>
        <w:tc>
          <w:tcPr>
            <w:tcW w:w="5994" w:type="dxa"/>
          </w:tcPr>
          <w:p w14:paraId="29B2AFEB" w14:textId="77777777" w:rsidR="00D76DE4" w:rsidRPr="002C4CEE" w:rsidRDefault="00470D6F" w:rsidP="00B8480D">
            <w:pPr>
              <w:pStyle w:val="NoSpacing"/>
              <w:tabs>
                <w:tab w:val="left" w:pos="326"/>
              </w:tabs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If there are performance requirements for the product under va</w:t>
            </w:r>
            <w:r w:rsidR="00B8480D">
              <w:rPr>
                <w:rFonts w:ascii="Times New Roman" w:hAnsi="Times New Roman"/>
                <w:szCs w:val="24"/>
              </w:rPr>
              <w:t xml:space="preserve">rious circumstances, state them. </w:t>
            </w:r>
            <w:r w:rsidRPr="002C4CEE">
              <w:rPr>
                <w:rFonts w:ascii="Times New Roman" w:hAnsi="Times New Roman"/>
                <w:szCs w:val="24"/>
              </w:rPr>
              <w:t>Specify the timing relationships for real time systems.</w:t>
            </w:r>
            <w:r w:rsidR="00B8480D">
              <w:rPr>
                <w:rFonts w:ascii="Times New Roman" w:hAnsi="Times New Roman"/>
                <w:szCs w:val="24"/>
              </w:rPr>
              <w:t xml:space="preserve"> S</w:t>
            </w:r>
            <w:r w:rsidRPr="002C4CEE">
              <w:rPr>
                <w:rFonts w:ascii="Times New Roman" w:hAnsi="Times New Roman"/>
                <w:szCs w:val="24"/>
              </w:rPr>
              <w:t>tate performance requirements for individual functional requirements or features</w:t>
            </w:r>
          </w:p>
        </w:tc>
      </w:tr>
      <w:tr w:rsidR="00D76DE4" w:rsidRPr="002C4CEE" w14:paraId="76404BE6" w14:textId="77777777" w:rsidTr="00A10D53">
        <w:tc>
          <w:tcPr>
            <w:tcW w:w="0" w:type="auto"/>
          </w:tcPr>
          <w:p w14:paraId="52AA35AD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66DA00F1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2 Security requirements</w:t>
            </w:r>
          </w:p>
        </w:tc>
        <w:tc>
          <w:tcPr>
            <w:tcW w:w="5994" w:type="dxa"/>
          </w:tcPr>
          <w:p w14:paraId="5463083F" w14:textId="77777777"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pecify any requirements regarding security or privacy issues surrounding use of the product or protection of the data used or created by the product. Define </w:t>
            </w:r>
            <w:r w:rsidR="00B8480D">
              <w:rPr>
                <w:rFonts w:ascii="Times New Roman" w:hAnsi="Times New Roman"/>
                <w:szCs w:val="24"/>
              </w:rPr>
              <w:t xml:space="preserve">authentication, verification and validation of the system. </w:t>
            </w:r>
            <w:r w:rsidRPr="002C4CEE">
              <w:rPr>
                <w:rFonts w:ascii="Times New Roman" w:hAnsi="Times New Roman"/>
                <w:szCs w:val="24"/>
              </w:rPr>
              <w:t xml:space="preserve">Refer to any external policies or regulations containing security issues that affect the product. </w:t>
            </w:r>
          </w:p>
        </w:tc>
      </w:tr>
      <w:tr w:rsidR="00D76DE4" w:rsidRPr="002C4CEE" w14:paraId="330E0E50" w14:textId="77777777" w:rsidTr="00A10D53">
        <w:tc>
          <w:tcPr>
            <w:tcW w:w="0" w:type="auto"/>
          </w:tcPr>
          <w:p w14:paraId="1BACAFCB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14:paraId="4AE0AE53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3 Software Quality Attributes</w:t>
            </w:r>
          </w:p>
        </w:tc>
        <w:tc>
          <w:tcPr>
            <w:tcW w:w="5994" w:type="dxa"/>
          </w:tcPr>
          <w:p w14:paraId="288C8D1B" w14:textId="77777777" w:rsidR="00D76DE4" w:rsidRPr="002C4CEE" w:rsidRDefault="00B8480D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lain</w:t>
            </w:r>
            <w:r w:rsidR="00470D6F" w:rsidRPr="002C4CEE">
              <w:rPr>
                <w:rFonts w:ascii="Times New Roman" w:hAnsi="Times New Roman"/>
                <w:szCs w:val="24"/>
              </w:rPr>
              <w:t xml:space="preserve">: adaptability, availability, correctness, flexibility, interoperability, maintainability, portability, reliability, reusability, robustness, testability, and usability. </w:t>
            </w:r>
          </w:p>
        </w:tc>
      </w:tr>
      <w:tr w:rsidR="00D76DE4" w:rsidRPr="002C4CEE" w14:paraId="0FF8B7C9" w14:textId="77777777" w:rsidTr="00A10D53">
        <w:tc>
          <w:tcPr>
            <w:tcW w:w="0" w:type="auto"/>
          </w:tcPr>
          <w:p w14:paraId="3D47F42C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2634" w:type="dxa"/>
          </w:tcPr>
          <w:p w14:paraId="0C6EFF0C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Other Requirements</w:t>
            </w:r>
          </w:p>
        </w:tc>
        <w:tc>
          <w:tcPr>
            <w:tcW w:w="5994" w:type="dxa"/>
          </w:tcPr>
          <w:p w14:paraId="193B38A4" w14:textId="77777777"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ny other requirements not covered elsewhere in the SRS. </w:t>
            </w:r>
          </w:p>
        </w:tc>
      </w:tr>
      <w:tr w:rsidR="00D76DE4" w:rsidRPr="002C4CEE" w14:paraId="6334A9C9" w14:textId="77777777" w:rsidTr="00242B83">
        <w:tc>
          <w:tcPr>
            <w:tcW w:w="2970" w:type="dxa"/>
            <w:gridSpan w:val="2"/>
          </w:tcPr>
          <w:p w14:paraId="53AF4314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A: Glossary</w:t>
            </w:r>
          </w:p>
        </w:tc>
        <w:tc>
          <w:tcPr>
            <w:tcW w:w="5994" w:type="dxa"/>
          </w:tcPr>
          <w:p w14:paraId="05AD44CA" w14:textId="77777777"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ll the terms necessary to properly interpret the SRS, including acronyms and abbreviations. </w:t>
            </w:r>
          </w:p>
        </w:tc>
      </w:tr>
      <w:tr w:rsidR="00D76DE4" w:rsidRPr="002C4CEE" w14:paraId="2F5BA396" w14:textId="77777777" w:rsidTr="00242B83">
        <w:tc>
          <w:tcPr>
            <w:tcW w:w="2970" w:type="dxa"/>
            <w:gridSpan w:val="2"/>
          </w:tcPr>
          <w:p w14:paraId="76626AE5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B: Analysis Model</w:t>
            </w:r>
          </w:p>
        </w:tc>
        <w:tc>
          <w:tcPr>
            <w:tcW w:w="5994" w:type="dxa"/>
          </w:tcPr>
          <w:p w14:paraId="38ABBC17" w14:textId="77777777" w:rsidR="00D76DE4" w:rsidRPr="002C4CEE" w:rsidRDefault="00470D6F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ertinent analysis models used for this project</w:t>
            </w:r>
          </w:p>
        </w:tc>
      </w:tr>
      <w:tr w:rsidR="00D76DE4" w:rsidRPr="002C4CEE" w14:paraId="1063E367" w14:textId="77777777" w:rsidTr="00242B83">
        <w:tc>
          <w:tcPr>
            <w:tcW w:w="2970" w:type="dxa"/>
            <w:gridSpan w:val="2"/>
          </w:tcPr>
          <w:p w14:paraId="699F742D" w14:textId="77777777"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C: Issues List</w:t>
            </w:r>
          </w:p>
        </w:tc>
        <w:tc>
          <w:tcPr>
            <w:tcW w:w="5994" w:type="dxa"/>
          </w:tcPr>
          <w:p w14:paraId="2538D584" w14:textId="77777777"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This is a dynamic list </w:t>
            </w:r>
            <w:r w:rsidR="00B8480D">
              <w:rPr>
                <w:rFonts w:ascii="Times New Roman" w:hAnsi="Times New Roman"/>
                <w:szCs w:val="24"/>
              </w:rPr>
              <w:t>of the open requirements issues.</w:t>
            </w:r>
          </w:p>
        </w:tc>
      </w:tr>
    </w:tbl>
    <w:p w14:paraId="63178D9B" w14:textId="77777777" w:rsidR="00D76DE4" w:rsidRPr="00297628" w:rsidRDefault="00D76DE4" w:rsidP="00297628">
      <w:pPr>
        <w:pStyle w:val="NoSpacing"/>
        <w:jc w:val="center"/>
        <w:rPr>
          <w:sz w:val="40"/>
          <w:szCs w:val="40"/>
        </w:rPr>
      </w:pPr>
    </w:p>
    <w:sectPr w:rsidR="00D76DE4" w:rsidRPr="002976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57387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445DA"/>
    <w:rsid w:val="00047256"/>
    <w:rsid w:val="000B1240"/>
    <w:rsid w:val="000D44F9"/>
    <w:rsid w:val="001173EF"/>
    <w:rsid w:val="00146C2F"/>
    <w:rsid w:val="00170AD8"/>
    <w:rsid w:val="00242B83"/>
    <w:rsid w:val="00297628"/>
    <w:rsid w:val="002C4CEE"/>
    <w:rsid w:val="00336992"/>
    <w:rsid w:val="003858B1"/>
    <w:rsid w:val="00394C17"/>
    <w:rsid w:val="0043080B"/>
    <w:rsid w:val="00470D6F"/>
    <w:rsid w:val="00553380"/>
    <w:rsid w:val="006146AE"/>
    <w:rsid w:val="006266D1"/>
    <w:rsid w:val="006464AB"/>
    <w:rsid w:val="006554B1"/>
    <w:rsid w:val="006807B1"/>
    <w:rsid w:val="007B5C80"/>
    <w:rsid w:val="007C4D16"/>
    <w:rsid w:val="00A10D53"/>
    <w:rsid w:val="00B8480D"/>
    <w:rsid w:val="00C24367"/>
    <w:rsid w:val="00D76DE4"/>
    <w:rsid w:val="00DC000C"/>
    <w:rsid w:val="00E270CE"/>
    <w:rsid w:val="00F973A6"/>
    <w:rsid w:val="00FC1E6B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CBD5A"/>
  <w15:chartTrackingRefBased/>
  <w15:docId w15:val="{296590BC-6000-417E-A5FD-E8FD83BD8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628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rsid w:val="00297628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ByLine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1"/>
    <w:rPr>
      <w:rFonts w:ascii="Segoe UI" w:eastAsia="Times New Roman" w:hAnsi="Segoe UI" w:cs="Segoe UI"/>
      <w:sz w:val="18"/>
      <w:szCs w:val="18"/>
      <w:lang w:val="en-US"/>
    </w:rPr>
  </w:style>
  <w:style w:type="paragraph" w:styleId="NormalWeb">
    <w:name w:val="Normal (Web)"/>
    <w:basedOn w:val="Normal"/>
    <w:uiPriority w:val="99"/>
    <w:semiHidden/>
    <w:unhideWhenUsed/>
    <w:rsid w:val="00DC000C"/>
    <w:pPr>
      <w:spacing w:before="100" w:beforeAutospacing="1" w:after="100" w:afterAutospacing="1" w:line="240" w:lineRule="auto"/>
    </w:pPr>
    <w:rPr>
      <w:rFonts w:ascii="Times New Roman" w:hAnsi="Times New Roman"/>
      <w:szCs w:val="24"/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DC000C"/>
    <w:pPr>
      <w:widowControl w:val="0"/>
      <w:autoSpaceDE w:val="0"/>
      <w:autoSpaceDN w:val="0"/>
      <w:spacing w:line="240" w:lineRule="auto"/>
    </w:pPr>
    <w:rPr>
      <w:rFonts w:ascii="Times New Roman" w:hAnsi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DC000C"/>
    <w:rPr>
      <w:rFonts w:ascii="Times New Roman" w:eastAsia="Times New Roman" w:hAnsi="Times New Roman" w:cs="Times New Roman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931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4</Pages>
  <Words>820</Words>
  <Characters>467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want Singh</dc:creator>
  <cp:keywords/>
  <dc:description/>
  <cp:lastModifiedBy>Charu Gupta</cp:lastModifiedBy>
  <cp:revision>20</cp:revision>
  <cp:lastPrinted>2021-10-06T08:11:00Z</cp:lastPrinted>
  <dcterms:created xsi:type="dcterms:W3CDTF">2021-09-29T05:28:00Z</dcterms:created>
  <dcterms:modified xsi:type="dcterms:W3CDTF">2024-10-10T13:43:00Z</dcterms:modified>
</cp:coreProperties>
</file>